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17C" w:rsidRPr="00B370CC" w:rsidRDefault="0056517C" w:rsidP="00457954">
      <w:pPr>
        <w:jc w:val="right"/>
        <w:outlineLvl w:val="0"/>
      </w:pPr>
      <w:bookmarkStart w:id="0" w:name="_GoBack"/>
      <w:bookmarkEnd w:id="0"/>
      <w:r w:rsidRPr="00B370CC">
        <w:tab/>
      </w:r>
      <w:r w:rsidRPr="00B370CC">
        <w:tab/>
      </w:r>
      <w:r w:rsidRPr="00B370CC">
        <w:tab/>
      </w:r>
      <w:r w:rsidRPr="00B370CC">
        <w:tab/>
      </w:r>
      <w:r w:rsidRPr="00B370CC">
        <w:tab/>
      </w:r>
      <w:r w:rsidRPr="00B370CC">
        <w:tab/>
      </w:r>
      <w:r w:rsidRPr="00B370CC">
        <w:tab/>
      </w:r>
      <w:r w:rsidRPr="00B370CC">
        <w:tab/>
      </w:r>
      <w:r w:rsidR="002E4725">
        <w:tab/>
      </w:r>
      <w:r w:rsidR="002E4725">
        <w:tab/>
      </w:r>
      <w:r w:rsidR="002E4725">
        <w:tab/>
      </w:r>
      <w:r w:rsidR="002E4725">
        <w:tab/>
      </w:r>
      <w:r w:rsidR="002E4725">
        <w:tab/>
      </w:r>
      <w:r w:rsidR="002E4725">
        <w:tab/>
      </w:r>
      <w:r w:rsidR="002E4725">
        <w:tab/>
      </w:r>
      <w:r w:rsidR="002E4725">
        <w:tab/>
      </w:r>
      <w:r w:rsidR="00907EC4">
        <w:t xml:space="preserve">Tarih: </w:t>
      </w:r>
      <w:proofErr w:type="gramStart"/>
      <w:r w:rsidR="002E4725">
        <w:t>….</w:t>
      </w:r>
      <w:proofErr w:type="gramEnd"/>
      <w:r w:rsidR="002E4725">
        <w:t>/…./………</w:t>
      </w:r>
    </w:p>
    <w:p w:rsidR="004E7B36" w:rsidRDefault="004E7B36" w:rsidP="004E7B36">
      <w:pPr>
        <w:spacing w:before="240" w:after="120" w:line="360" w:lineRule="auto"/>
      </w:pPr>
    </w:p>
    <w:p w:rsidR="00AE6505" w:rsidRPr="00107ACD" w:rsidRDefault="00591574" w:rsidP="005B4DDF">
      <w:pPr>
        <w:jc w:val="both"/>
        <w:rPr>
          <w:rFonts w:eastAsia="PMingLiU"/>
          <w:b/>
          <w:sz w:val="22"/>
          <w:szCs w:val="22"/>
          <w:lang w:eastAsia="zh-TW"/>
        </w:rPr>
      </w:pPr>
      <w:r w:rsidRPr="003D6F78">
        <w:rPr>
          <w:b/>
          <w:bCs/>
          <w:sz w:val="22"/>
          <w:szCs w:val="22"/>
        </w:rPr>
        <w:t>Konu:</w:t>
      </w:r>
      <w:r w:rsidR="009F1573">
        <w:rPr>
          <w:b/>
          <w:bCs/>
          <w:sz w:val="22"/>
          <w:szCs w:val="22"/>
        </w:rPr>
        <w:t xml:space="preserve"> </w:t>
      </w:r>
      <w:r w:rsidR="00782A36">
        <w:rPr>
          <w:b/>
          <w:bCs/>
          <w:sz w:val="22"/>
          <w:szCs w:val="22"/>
        </w:rPr>
        <w:t>Klinik</w:t>
      </w:r>
      <w:r w:rsidR="00200C19">
        <w:rPr>
          <w:b/>
          <w:bCs/>
          <w:sz w:val="22"/>
          <w:szCs w:val="22"/>
        </w:rPr>
        <w:t xml:space="preserve"> </w:t>
      </w:r>
      <w:r w:rsidR="00107ACD" w:rsidRPr="00107ACD">
        <w:rPr>
          <w:b/>
          <w:bCs/>
          <w:sz w:val="22"/>
          <w:szCs w:val="22"/>
        </w:rPr>
        <w:t>Araştırma</w:t>
      </w:r>
      <w:r w:rsidR="00200C19">
        <w:rPr>
          <w:b/>
          <w:bCs/>
          <w:sz w:val="22"/>
          <w:szCs w:val="22"/>
        </w:rPr>
        <w:t xml:space="preserve"> </w:t>
      </w:r>
      <w:r w:rsidR="00107ACD" w:rsidRPr="00107ACD">
        <w:rPr>
          <w:rFonts w:eastAsia="PMingLiU"/>
          <w:b/>
          <w:bCs/>
          <w:sz w:val="22"/>
          <w:szCs w:val="22"/>
          <w:lang w:eastAsia="zh-TW"/>
        </w:rPr>
        <w:t>İlk Başvuru</w:t>
      </w:r>
      <w:r w:rsidR="00782A36">
        <w:rPr>
          <w:rFonts w:eastAsia="PMingLiU"/>
          <w:b/>
          <w:bCs/>
          <w:sz w:val="22"/>
          <w:szCs w:val="22"/>
          <w:lang w:eastAsia="zh-TW"/>
        </w:rPr>
        <w:t>su</w:t>
      </w:r>
    </w:p>
    <w:p w:rsidR="00AE6505" w:rsidRPr="003D6F78" w:rsidRDefault="00AE6505" w:rsidP="00AE6505">
      <w:pPr>
        <w:ind w:left="567"/>
        <w:jc w:val="both"/>
        <w:rPr>
          <w:b/>
          <w:sz w:val="22"/>
          <w:szCs w:val="22"/>
        </w:rPr>
      </w:pPr>
    </w:p>
    <w:p w:rsidR="00CC14CD" w:rsidRDefault="00CC14CD" w:rsidP="005B4DDF">
      <w:pPr>
        <w:jc w:val="both"/>
        <w:rPr>
          <w:bCs/>
        </w:rPr>
      </w:pPr>
      <w:r w:rsidRPr="009E322B">
        <w:t xml:space="preserve">Aşağıda detayları </w:t>
      </w:r>
      <w:r>
        <w:t xml:space="preserve">bulunan, ilgili başvuru formu ve belgeler </w:t>
      </w:r>
      <w:r>
        <w:rPr>
          <w:bCs/>
        </w:rPr>
        <w:t>bilgilerinize</w:t>
      </w:r>
      <w:r w:rsidRPr="0045791B">
        <w:rPr>
          <w:bCs/>
        </w:rPr>
        <w:t xml:space="preserve"> sunulmaktadır.</w:t>
      </w:r>
    </w:p>
    <w:p w:rsidR="00CC14CD" w:rsidRPr="0045791B" w:rsidRDefault="00CC14CD" w:rsidP="00CC14CD">
      <w:pPr>
        <w:jc w:val="both"/>
        <w:rPr>
          <w:bCs/>
        </w:rPr>
      </w:pPr>
    </w:p>
    <w:p w:rsidR="00B90DA1" w:rsidRPr="00D95332" w:rsidRDefault="005B4DDF" w:rsidP="00B90DA1">
      <w:pPr>
        <w:autoSpaceDE w:val="0"/>
        <w:autoSpaceDN w:val="0"/>
        <w:adjustRightInd w:val="0"/>
        <w:spacing w:before="120" w:after="120"/>
        <w:jc w:val="both"/>
      </w:pPr>
      <w:r w:rsidRPr="005B4DDF">
        <w:rPr>
          <w:b/>
        </w:rPr>
        <w:t>Araştırmanın açık adı:</w:t>
      </w:r>
      <w:bookmarkStart w:id="1" w:name="_Hlk532632229"/>
      <w:r w:rsidR="00200C19">
        <w:rPr>
          <w:b/>
        </w:rPr>
        <w:t xml:space="preserve"> </w:t>
      </w:r>
      <w:bookmarkEnd w:id="1"/>
      <w:proofErr w:type="gramStart"/>
      <w:r w:rsidR="002E4725">
        <w:t>………………………………………………………</w:t>
      </w:r>
      <w:proofErr w:type="gramEnd"/>
    </w:p>
    <w:p w:rsidR="0013715B" w:rsidRPr="00894085" w:rsidRDefault="0013715B" w:rsidP="005B4DDF">
      <w:pPr>
        <w:autoSpaceDE w:val="0"/>
        <w:autoSpaceDN w:val="0"/>
        <w:adjustRightInd w:val="0"/>
        <w:spacing w:before="120" w:after="120"/>
        <w:jc w:val="both"/>
      </w:pPr>
      <w:r>
        <w:rPr>
          <w:b/>
        </w:rPr>
        <w:t>Soru</w:t>
      </w:r>
      <w:r w:rsidR="00AF7AD1">
        <w:rPr>
          <w:b/>
        </w:rPr>
        <w:t>m</w:t>
      </w:r>
      <w:r>
        <w:rPr>
          <w:b/>
        </w:rPr>
        <w:t>lu Araştırmacının</w:t>
      </w:r>
      <w:r w:rsidR="005B4DDF" w:rsidRPr="005B4DDF">
        <w:rPr>
          <w:b/>
        </w:rPr>
        <w:t xml:space="preserve"> adı soyadı:</w:t>
      </w:r>
      <w:r w:rsidR="00894085">
        <w:rPr>
          <w:b/>
        </w:rPr>
        <w:t xml:space="preserve"> </w:t>
      </w:r>
      <w:proofErr w:type="gramStart"/>
      <w:r w:rsidR="002E4725">
        <w:t>………………………………….</w:t>
      </w:r>
      <w:proofErr w:type="gramEnd"/>
    </w:p>
    <w:p w:rsidR="0013715B" w:rsidRPr="006E771C" w:rsidRDefault="0013715B" w:rsidP="005B4DDF">
      <w:pPr>
        <w:autoSpaceDE w:val="0"/>
        <w:autoSpaceDN w:val="0"/>
        <w:adjustRightInd w:val="0"/>
        <w:spacing w:before="120" w:after="120"/>
        <w:jc w:val="both"/>
        <w:rPr>
          <w:bCs/>
        </w:rPr>
      </w:pPr>
      <w:r>
        <w:rPr>
          <w:b/>
        </w:rPr>
        <w:t>Araştırmanın Yapıldığı yerin</w:t>
      </w:r>
      <w:r w:rsidR="005B4DDF">
        <w:rPr>
          <w:b/>
        </w:rPr>
        <w:t xml:space="preserve"> adı: </w:t>
      </w:r>
      <w:proofErr w:type="gramStart"/>
      <w:r w:rsidR="002E4725">
        <w:rPr>
          <w:bCs/>
        </w:rPr>
        <w:t>……………………………………………</w:t>
      </w:r>
      <w:proofErr w:type="gramEnd"/>
      <w:r w:rsidR="006E771C">
        <w:rPr>
          <w:bCs/>
        </w:rPr>
        <w:t xml:space="preserve"> </w:t>
      </w:r>
    </w:p>
    <w:p w:rsidR="005B4DDF" w:rsidRDefault="0013715B" w:rsidP="005B4DDF">
      <w:pPr>
        <w:autoSpaceDE w:val="0"/>
        <w:autoSpaceDN w:val="0"/>
        <w:adjustRightInd w:val="0"/>
        <w:spacing w:before="120" w:after="120"/>
        <w:jc w:val="both"/>
        <w:rPr>
          <w:b/>
        </w:rPr>
      </w:pPr>
      <w:r>
        <w:rPr>
          <w:b/>
          <w:bCs/>
        </w:rPr>
        <w:t>Araştırmanın Yapıldığı kliniğin adı</w:t>
      </w:r>
      <w:r w:rsidR="006E771C">
        <w:rPr>
          <w:b/>
          <w:bCs/>
        </w:rPr>
        <w:t xml:space="preserve">: </w:t>
      </w:r>
      <w:proofErr w:type="gramStart"/>
      <w:r w:rsidR="002E4725">
        <w:rPr>
          <w:bCs/>
        </w:rPr>
        <w:t>……………………………………………….</w:t>
      </w:r>
      <w:proofErr w:type="gramEnd"/>
    </w:p>
    <w:p w:rsidR="005B4DDF" w:rsidRDefault="005B4DDF" w:rsidP="005B4DDF">
      <w:pPr>
        <w:autoSpaceDE w:val="0"/>
        <w:autoSpaceDN w:val="0"/>
        <w:adjustRightInd w:val="0"/>
        <w:spacing w:before="120" w:after="120"/>
        <w:jc w:val="both"/>
        <w:rPr>
          <w:b/>
        </w:rPr>
      </w:pPr>
      <w:r w:rsidRPr="005B4DDF">
        <w:rPr>
          <w:b/>
        </w:rPr>
        <w:t>Destekleyicinin adı:</w:t>
      </w:r>
    </w:p>
    <w:p w:rsidR="005B4DDF" w:rsidRDefault="005B4DDF" w:rsidP="005B4DDF">
      <w:pPr>
        <w:autoSpaceDE w:val="0"/>
        <w:autoSpaceDN w:val="0"/>
        <w:adjustRightInd w:val="0"/>
        <w:spacing w:before="120" w:after="120"/>
        <w:jc w:val="both"/>
        <w:rPr>
          <w:b/>
        </w:rPr>
      </w:pPr>
      <w:r w:rsidRPr="005B4DDF">
        <w:rPr>
          <w:b/>
        </w:rPr>
        <w:t>Varsa destekleyicinin yasal temsilcisinin adı:</w:t>
      </w:r>
      <w:r>
        <w:cr/>
      </w:r>
    </w:p>
    <w:p w:rsidR="00AD12ED" w:rsidRPr="005B4DDF" w:rsidRDefault="00550714" w:rsidP="005B4DDF">
      <w:pPr>
        <w:autoSpaceDE w:val="0"/>
        <w:autoSpaceDN w:val="0"/>
        <w:adjustRightInd w:val="0"/>
        <w:spacing w:before="120" w:after="120"/>
        <w:jc w:val="both"/>
        <w:rPr>
          <w:b/>
        </w:rPr>
      </w:pPr>
      <w:r>
        <w:t>Kurumun</w:t>
      </w:r>
      <w:r w:rsidR="00424ECC" w:rsidRPr="00B370CC">
        <w:t>uza</w:t>
      </w:r>
      <w:r w:rsidR="00E7479D" w:rsidRPr="00B370CC">
        <w:t xml:space="preserve"> gönderilen evraklar ile sistemden eklenen dokümanların birebir aynı olduğunu</w:t>
      </w:r>
      <w:r w:rsidR="00782A36">
        <w:t>,</w:t>
      </w:r>
      <w:r w:rsidR="00E7479D" w:rsidRPr="00B370CC">
        <w:t xml:space="preserve"> gerekli elektronik dokümanların arama yapılabilir </w:t>
      </w:r>
      <w:r w:rsidR="00F06C92">
        <w:t>cd</w:t>
      </w:r>
      <w:r w:rsidR="00E7479D" w:rsidRPr="00B370CC">
        <w:t xml:space="preserve"> olarak hazırlandığını</w:t>
      </w:r>
      <w:r w:rsidR="009F1573">
        <w:t xml:space="preserve"> </w:t>
      </w:r>
      <w:r w:rsidR="00782A36">
        <w:t xml:space="preserve">ve araştırmanın </w:t>
      </w:r>
      <w:r w:rsidR="00782A36" w:rsidRPr="00AC2A28">
        <w:rPr>
          <w:color w:val="000000"/>
          <w:sz w:val="22"/>
          <w:szCs w:val="22"/>
        </w:rPr>
        <w:t>kişisel verilerin gizliliğine riayet edilmek kaydıyla kamuya açık bir veri tabanına kaydedildiğini</w:t>
      </w:r>
      <w:r w:rsidR="00E7479D" w:rsidRPr="00B370CC">
        <w:t xml:space="preserve"> </w:t>
      </w:r>
      <w:proofErr w:type="spellStart"/>
      <w:r w:rsidR="00E7479D" w:rsidRPr="00B370CC">
        <w:t>taahhütederim</w:t>
      </w:r>
      <w:proofErr w:type="spellEnd"/>
      <w:r w:rsidR="00424ECC" w:rsidRPr="00B370CC">
        <w:t xml:space="preserve">. </w:t>
      </w:r>
    </w:p>
    <w:p w:rsidR="00126D9C" w:rsidRDefault="00126D9C" w:rsidP="00424ECC">
      <w:pPr>
        <w:autoSpaceDE w:val="0"/>
        <w:autoSpaceDN w:val="0"/>
        <w:adjustRightInd w:val="0"/>
      </w:pPr>
    </w:p>
    <w:p w:rsidR="00A17503" w:rsidRDefault="00126D9C" w:rsidP="00A17503">
      <w:pPr>
        <w:autoSpaceDE w:val="0"/>
        <w:autoSpaceDN w:val="0"/>
        <w:adjustRightInd w:val="0"/>
      </w:pPr>
      <w:r>
        <w:t>Gereğini saygılarımla arz ederim.</w:t>
      </w:r>
    </w:p>
    <w:p w:rsidR="006E771C" w:rsidRDefault="006E771C" w:rsidP="004B08BE">
      <w:pPr>
        <w:autoSpaceDE w:val="0"/>
        <w:autoSpaceDN w:val="0"/>
        <w:adjustRightInd w:val="0"/>
        <w:ind w:firstLine="567"/>
      </w:pPr>
    </w:p>
    <w:p w:rsidR="00FF1AC4" w:rsidRDefault="00FF1AC4" w:rsidP="004B08BE">
      <w:pPr>
        <w:autoSpaceDE w:val="0"/>
        <w:autoSpaceDN w:val="0"/>
        <w:adjustRightInd w:val="0"/>
        <w:ind w:firstLine="567"/>
      </w:pPr>
    </w:p>
    <w:p w:rsidR="00FF1AC4" w:rsidRDefault="00FF1AC4" w:rsidP="004B08BE">
      <w:pPr>
        <w:autoSpaceDE w:val="0"/>
        <w:autoSpaceDN w:val="0"/>
        <w:adjustRightInd w:val="0"/>
        <w:ind w:firstLine="567"/>
      </w:pPr>
    </w:p>
    <w:p w:rsidR="00FF1AC4" w:rsidRDefault="00FF1AC4" w:rsidP="004B08BE">
      <w:pPr>
        <w:autoSpaceDE w:val="0"/>
        <w:autoSpaceDN w:val="0"/>
        <w:adjustRightInd w:val="0"/>
        <w:ind w:firstLine="567"/>
      </w:pPr>
    </w:p>
    <w:p w:rsidR="00126D9C" w:rsidRPr="00126D9C" w:rsidRDefault="00126D9C" w:rsidP="00424ECC">
      <w:pPr>
        <w:autoSpaceDE w:val="0"/>
        <w:autoSpaceDN w:val="0"/>
        <w:adjustRightInd w:val="0"/>
        <w:rPr>
          <w:i/>
        </w:rPr>
      </w:pPr>
      <w:r w:rsidRPr="00126D9C">
        <w:rPr>
          <w:i/>
        </w:rPr>
        <w:t>İMZA</w:t>
      </w:r>
    </w:p>
    <w:p w:rsidR="00126D9C" w:rsidRDefault="00126D9C" w:rsidP="00424ECC">
      <w:pPr>
        <w:autoSpaceDE w:val="0"/>
        <w:autoSpaceDN w:val="0"/>
        <w:adjustRightInd w:val="0"/>
        <w:rPr>
          <w:i/>
        </w:rPr>
      </w:pPr>
      <w:r w:rsidRPr="00126D9C">
        <w:rPr>
          <w:i/>
        </w:rPr>
        <w:t>AD-SOYAD</w:t>
      </w:r>
    </w:p>
    <w:p w:rsidR="00FF1AC4" w:rsidRDefault="00FF1AC4" w:rsidP="00424ECC">
      <w:pPr>
        <w:autoSpaceDE w:val="0"/>
        <w:autoSpaceDN w:val="0"/>
        <w:adjustRightInd w:val="0"/>
        <w:rPr>
          <w:i/>
        </w:rPr>
      </w:pPr>
    </w:p>
    <w:p w:rsidR="00A17503" w:rsidRDefault="00A17503" w:rsidP="00424ECC">
      <w:pPr>
        <w:autoSpaceDE w:val="0"/>
        <w:autoSpaceDN w:val="0"/>
        <w:adjustRightInd w:val="0"/>
        <w:rPr>
          <w:i/>
        </w:rPr>
      </w:pPr>
    </w:p>
    <w:p w:rsidR="00FF1AC4" w:rsidRDefault="00FF1AC4" w:rsidP="00424ECC">
      <w:pPr>
        <w:autoSpaceDE w:val="0"/>
        <w:autoSpaceDN w:val="0"/>
        <w:adjustRightInd w:val="0"/>
        <w:rPr>
          <w:i/>
        </w:rPr>
      </w:pPr>
    </w:p>
    <w:p w:rsidR="00CB0C01" w:rsidRPr="00B370CC" w:rsidRDefault="00174A16" w:rsidP="00174A16">
      <w:pPr>
        <w:spacing w:before="240" w:after="120"/>
        <w:rPr>
          <w:b/>
        </w:rPr>
      </w:pPr>
      <w:r w:rsidRPr="00B370CC">
        <w:rPr>
          <w:b/>
        </w:rPr>
        <w:t xml:space="preserve">EK: </w:t>
      </w:r>
    </w:p>
    <w:p w:rsidR="003C0974" w:rsidRDefault="003A19F5" w:rsidP="003C0974">
      <w:pPr>
        <w:numPr>
          <w:ilvl w:val="0"/>
          <w:numId w:val="8"/>
        </w:numPr>
        <w:spacing w:before="240" w:after="120"/>
      </w:pPr>
      <w:r>
        <w:t>İlk başvuru d</w:t>
      </w:r>
      <w:r w:rsidR="00AC7C27" w:rsidRPr="003A19F5">
        <w:t xml:space="preserve">osyası </w:t>
      </w:r>
    </w:p>
    <w:p w:rsidR="00CB0C01" w:rsidRPr="00B370CC" w:rsidRDefault="00107ACD" w:rsidP="003C0974">
      <w:pPr>
        <w:numPr>
          <w:ilvl w:val="0"/>
          <w:numId w:val="8"/>
        </w:numPr>
        <w:spacing w:before="240" w:after="120"/>
      </w:pPr>
      <w:r w:rsidRPr="003C0974">
        <w:rPr>
          <w:rFonts w:eastAsia="PMingLiU"/>
          <w:bCs/>
          <w:sz w:val="22"/>
          <w:szCs w:val="22"/>
          <w:lang w:eastAsia="zh-TW"/>
        </w:rPr>
        <w:t>İlgili</w:t>
      </w:r>
      <w:r w:rsidR="00116C5E" w:rsidRPr="003C0974">
        <w:rPr>
          <w:rFonts w:eastAsia="PMingLiU"/>
          <w:sz w:val="22"/>
          <w:szCs w:val="22"/>
          <w:lang w:eastAsia="zh-TW"/>
        </w:rPr>
        <w:t xml:space="preserve"> başvuru formu</w:t>
      </w:r>
    </w:p>
    <w:sectPr w:rsidR="00CB0C01" w:rsidRPr="00B370CC" w:rsidSect="009C2C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653" w:rsidRDefault="001C0653">
      <w:r>
        <w:separator/>
      </w:r>
    </w:p>
  </w:endnote>
  <w:endnote w:type="continuationSeparator" w:id="0">
    <w:p w:rsidR="001C0653" w:rsidRDefault="001C0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abon">
    <w:altName w:val="Constantia"/>
    <w:charset w:val="A2"/>
    <w:family w:val="roman"/>
    <w:pitch w:val="variable"/>
    <w:sig w:usb0="00000001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70E" w:rsidRDefault="0048470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70E" w:rsidRDefault="0048470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70E" w:rsidRDefault="0048470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653" w:rsidRDefault="001C0653">
      <w:r>
        <w:separator/>
      </w:r>
    </w:p>
  </w:footnote>
  <w:footnote w:type="continuationSeparator" w:id="0">
    <w:p w:rsidR="001C0653" w:rsidRDefault="001C0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70E" w:rsidRDefault="0048470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7954" w:rsidRPr="0048470E" w:rsidRDefault="00457954" w:rsidP="00457954">
    <w:pPr>
      <w:jc w:val="center"/>
      <w:outlineLvl w:val="0"/>
      <w:rPr>
        <w:rFonts w:ascii="Tahoma" w:hAnsi="Tahoma" w:cs="Tahoma"/>
        <w:b/>
        <w:sz w:val="20"/>
        <w:szCs w:val="20"/>
      </w:rPr>
    </w:pPr>
    <w:r w:rsidRPr="0048470E">
      <w:rPr>
        <w:rFonts w:ascii="Tahoma" w:hAnsi="Tahoma" w:cs="Tahoma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0">
          <wp:simplePos x="0" y="0"/>
          <wp:positionH relativeFrom="column">
            <wp:posOffset>-526415</wp:posOffset>
          </wp:positionH>
          <wp:positionV relativeFrom="paragraph">
            <wp:posOffset>-27940</wp:posOffset>
          </wp:positionV>
          <wp:extent cx="948690" cy="934085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934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470E">
      <w:rPr>
        <w:rFonts w:ascii="Tahoma" w:hAnsi="Tahoma" w:cs="Tahoma"/>
        <w:b/>
        <w:sz w:val="20"/>
        <w:szCs w:val="20"/>
      </w:rPr>
      <w:t xml:space="preserve">T.C. </w:t>
    </w:r>
  </w:p>
  <w:p w:rsidR="00457954" w:rsidRPr="0048470E" w:rsidRDefault="00457954" w:rsidP="00457954">
    <w:pPr>
      <w:jc w:val="center"/>
      <w:outlineLvl w:val="0"/>
      <w:rPr>
        <w:rFonts w:ascii="Tahoma" w:hAnsi="Tahoma" w:cs="Tahoma"/>
        <w:b/>
        <w:sz w:val="20"/>
        <w:szCs w:val="20"/>
      </w:rPr>
    </w:pPr>
    <w:r w:rsidRPr="0048470E">
      <w:rPr>
        <w:rFonts w:ascii="Tahoma" w:hAnsi="Tahoma" w:cs="Tahoma"/>
        <w:b/>
        <w:sz w:val="20"/>
        <w:szCs w:val="20"/>
      </w:rPr>
      <w:t>Sağlık Bakanlığı</w:t>
    </w:r>
  </w:p>
  <w:p w:rsidR="00457954" w:rsidRPr="0048470E" w:rsidRDefault="00457954" w:rsidP="00457954">
    <w:pPr>
      <w:jc w:val="center"/>
      <w:outlineLvl w:val="0"/>
      <w:rPr>
        <w:rFonts w:ascii="Tahoma" w:hAnsi="Tahoma" w:cs="Tahoma"/>
        <w:b/>
        <w:sz w:val="20"/>
        <w:szCs w:val="20"/>
      </w:rPr>
    </w:pPr>
    <w:r w:rsidRPr="0048470E">
      <w:rPr>
        <w:rFonts w:ascii="Tahoma" w:hAnsi="Tahoma" w:cs="Tahoma"/>
        <w:b/>
        <w:sz w:val="20"/>
        <w:szCs w:val="20"/>
      </w:rPr>
      <w:t>Türkiye İlaç ve Tıbbi Cihaz Kurumu</w:t>
    </w:r>
  </w:p>
  <w:p w:rsidR="00457954" w:rsidRPr="0048470E" w:rsidRDefault="00457954" w:rsidP="00457954">
    <w:pPr>
      <w:jc w:val="center"/>
      <w:outlineLvl w:val="0"/>
      <w:rPr>
        <w:rFonts w:ascii="Tahoma" w:hAnsi="Tahoma" w:cs="Tahoma"/>
        <w:b/>
        <w:sz w:val="20"/>
        <w:szCs w:val="20"/>
      </w:rPr>
    </w:pPr>
    <w:r w:rsidRPr="0048470E">
      <w:rPr>
        <w:rFonts w:ascii="Tahoma" w:hAnsi="Tahoma" w:cs="Tahoma"/>
        <w:b/>
        <w:sz w:val="20"/>
        <w:szCs w:val="20"/>
      </w:rPr>
      <w:t>İstanbul Eğitim ve Araştırma Hastanesi</w:t>
    </w:r>
  </w:p>
  <w:p w:rsidR="00457954" w:rsidRPr="0048470E" w:rsidRDefault="00457954" w:rsidP="00457954">
    <w:pPr>
      <w:tabs>
        <w:tab w:val="left" w:pos="225"/>
        <w:tab w:val="center" w:pos="4536"/>
        <w:tab w:val="center" w:pos="4819"/>
        <w:tab w:val="right" w:pos="9072"/>
      </w:tabs>
      <w:jc w:val="center"/>
      <w:rPr>
        <w:rFonts w:ascii="Tahoma" w:hAnsi="Tahoma" w:cs="Tahoma"/>
        <w:b/>
        <w:sz w:val="20"/>
        <w:szCs w:val="20"/>
      </w:rPr>
    </w:pPr>
    <w:r w:rsidRPr="0048470E">
      <w:rPr>
        <w:rFonts w:ascii="Tahoma" w:hAnsi="Tahoma" w:cs="Tahoma"/>
        <w:b/>
        <w:sz w:val="20"/>
        <w:szCs w:val="20"/>
      </w:rPr>
      <w:t xml:space="preserve">Klinik </w:t>
    </w:r>
    <w:r w:rsidR="0048470E">
      <w:rPr>
        <w:rFonts w:ascii="Tahoma" w:hAnsi="Tahoma" w:cs="Tahoma"/>
        <w:b/>
        <w:sz w:val="20"/>
        <w:szCs w:val="20"/>
      </w:rPr>
      <w:t xml:space="preserve">Araştırmalar </w:t>
    </w:r>
    <w:r w:rsidRPr="0048470E">
      <w:rPr>
        <w:rFonts w:ascii="Tahoma" w:hAnsi="Tahoma" w:cs="Tahoma"/>
        <w:b/>
        <w:sz w:val="20"/>
        <w:szCs w:val="20"/>
      </w:rPr>
      <w:t>Etik Kurul</w:t>
    </w:r>
    <w:r w:rsidR="00F66EFB">
      <w:rPr>
        <w:rFonts w:ascii="Tahoma" w:hAnsi="Tahoma" w:cs="Tahoma"/>
        <w:b/>
        <w:sz w:val="20"/>
        <w:szCs w:val="20"/>
      </w:rPr>
      <w:t>u</w:t>
    </w:r>
  </w:p>
  <w:p w:rsidR="00457954" w:rsidRDefault="0045795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70E" w:rsidRDefault="0048470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E64AD"/>
    <w:multiLevelType w:val="hybridMultilevel"/>
    <w:tmpl w:val="073C02E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00906"/>
    <w:multiLevelType w:val="hybridMultilevel"/>
    <w:tmpl w:val="D47E73AA"/>
    <w:lvl w:ilvl="0" w:tplc="B322B708">
      <w:start w:val="1"/>
      <w:numFmt w:val="decimal"/>
      <w:lvlText w:val="%1."/>
      <w:lvlJc w:val="left"/>
      <w:pPr>
        <w:ind w:left="4042" w:hanging="360"/>
      </w:pPr>
      <w:rPr>
        <w:rFonts w:ascii="Sabon" w:hAnsi="Sabon" w:hint="default"/>
        <w:b w:val="0"/>
        <w:i w:val="0"/>
        <w:spacing w:val="0"/>
        <w:kern w:val="0"/>
        <w:position w:val="0"/>
        <w:sz w:val="22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4762" w:hanging="360"/>
      </w:pPr>
    </w:lvl>
    <w:lvl w:ilvl="2" w:tplc="041F001B" w:tentative="1">
      <w:start w:val="1"/>
      <w:numFmt w:val="lowerRoman"/>
      <w:lvlText w:val="%3."/>
      <w:lvlJc w:val="right"/>
      <w:pPr>
        <w:ind w:left="5482" w:hanging="180"/>
      </w:pPr>
    </w:lvl>
    <w:lvl w:ilvl="3" w:tplc="041F000F" w:tentative="1">
      <w:start w:val="1"/>
      <w:numFmt w:val="decimal"/>
      <w:lvlText w:val="%4."/>
      <w:lvlJc w:val="left"/>
      <w:pPr>
        <w:ind w:left="6202" w:hanging="360"/>
      </w:pPr>
    </w:lvl>
    <w:lvl w:ilvl="4" w:tplc="041F0019" w:tentative="1">
      <w:start w:val="1"/>
      <w:numFmt w:val="lowerLetter"/>
      <w:lvlText w:val="%5."/>
      <w:lvlJc w:val="left"/>
      <w:pPr>
        <w:ind w:left="6922" w:hanging="360"/>
      </w:pPr>
    </w:lvl>
    <w:lvl w:ilvl="5" w:tplc="041F001B" w:tentative="1">
      <w:start w:val="1"/>
      <w:numFmt w:val="lowerRoman"/>
      <w:lvlText w:val="%6."/>
      <w:lvlJc w:val="right"/>
      <w:pPr>
        <w:ind w:left="7642" w:hanging="180"/>
      </w:pPr>
    </w:lvl>
    <w:lvl w:ilvl="6" w:tplc="041F000F" w:tentative="1">
      <w:start w:val="1"/>
      <w:numFmt w:val="decimal"/>
      <w:lvlText w:val="%7."/>
      <w:lvlJc w:val="left"/>
      <w:pPr>
        <w:ind w:left="8362" w:hanging="360"/>
      </w:pPr>
    </w:lvl>
    <w:lvl w:ilvl="7" w:tplc="041F0019" w:tentative="1">
      <w:start w:val="1"/>
      <w:numFmt w:val="lowerLetter"/>
      <w:lvlText w:val="%8."/>
      <w:lvlJc w:val="left"/>
      <w:pPr>
        <w:ind w:left="9082" w:hanging="360"/>
      </w:pPr>
    </w:lvl>
    <w:lvl w:ilvl="8" w:tplc="041F001B" w:tentative="1">
      <w:start w:val="1"/>
      <w:numFmt w:val="lowerRoman"/>
      <w:lvlText w:val="%9."/>
      <w:lvlJc w:val="right"/>
      <w:pPr>
        <w:ind w:left="9802" w:hanging="180"/>
      </w:pPr>
    </w:lvl>
  </w:abstractNum>
  <w:abstractNum w:abstractNumId="2" w15:restartNumberingAfterBreak="0">
    <w:nsid w:val="1DA86A65"/>
    <w:multiLevelType w:val="hybridMultilevel"/>
    <w:tmpl w:val="139A4C46"/>
    <w:lvl w:ilvl="0" w:tplc="167C091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227A9"/>
    <w:multiLevelType w:val="hybridMultilevel"/>
    <w:tmpl w:val="7CEC0E3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F19C7"/>
    <w:multiLevelType w:val="hybridMultilevel"/>
    <w:tmpl w:val="5B8C7B5C"/>
    <w:lvl w:ilvl="0" w:tplc="2124B0F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7331427"/>
    <w:multiLevelType w:val="hybridMultilevel"/>
    <w:tmpl w:val="A4A4CC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FC2CB7"/>
    <w:multiLevelType w:val="multilevel"/>
    <w:tmpl w:val="5B867BAC"/>
    <w:lvl w:ilvl="0">
      <w:start w:val="1"/>
      <w:numFmt w:val="decimal"/>
      <w:pStyle w:val="Balk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  <w:szCs w:val="24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732105DC"/>
    <w:multiLevelType w:val="hybridMultilevel"/>
    <w:tmpl w:val="112631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7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DUxsDAzsTA1M7BQ0lEKTi0uzszPAykwrgUAnPbwpywAAAA="/>
  </w:docVars>
  <w:rsids>
    <w:rsidRoot w:val="004E7B36"/>
    <w:rsid w:val="00032404"/>
    <w:rsid w:val="00053F9F"/>
    <w:rsid w:val="0007609E"/>
    <w:rsid w:val="00084408"/>
    <w:rsid w:val="0009441D"/>
    <w:rsid w:val="000952F7"/>
    <w:rsid w:val="0009737D"/>
    <w:rsid w:val="000B7E16"/>
    <w:rsid w:val="000D70AF"/>
    <w:rsid w:val="00107ACD"/>
    <w:rsid w:val="00116C5E"/>
    <w:rsid w:val="001208B2"/>
    <w:rsid w:val="00126D9C"/>
    <w:rsid w:val="0013715B"/>
    <w:rsid w:val="00140604"/>
    <w:rsid w:val="00154B55"/>
    <w:rsid w:val="00161124"/>
    <w:rsid w:val="00170DFF"/>
    <w:rsid w:val="00174A16"/>
    <w:rsid w:val="00175788"/>
    <w:rsid w:val="0018517D"/>
    <w:rsid w:val="00190362"/>
    <w:rsid w:val="001A5C24"/>
    <w:rsid w:val="001C0653"/>
    <w:rsid w:val="001C3D77"/>
    <w:rsid w:val="001D457C"/>
    <w:rsid w:val="001E2975"/>
    <w:rsid w:val="00200C19"/>
    <w:rsid w:val="00214CD7"/>
    <w:rsid w:val="00232FD1"/>
    <w:rsid w:val="002433C7"/>
    <w:rsid w:val="00283E2D"/>
    <w:rsid w:val="002A3150"/>
    <w:rsid w:val="002A3661"/>
    <w:rsid w:val="002C73B3"/>
    <w:rsid w:val="002D1DC8"/>
    <w:rsid w:val="002E4725"/>
    <w:rsid w:val="00306DE0"/>
    <w:rsid w:val="00312801"/>
    <w:rsid w:val="0034215A"/>
    <w:rsid w:val="0036074D"/>
    <w:rsid w:val="003658A5"/>
    <w:rsid w:val="003667A5"/>
    <w:rsid w:val="00366921"/>
    <w:rsid w:val="00372E61"/>
    <w:rsid w:val="0038141A"/>
    <w:rsid w:val="003A19F5"/>
    <w:rsid w:val="003C0974"/>
    <w:rsid w:val="003E13B1"/>
    <w:rsid w:val="00402A59"/>
    <w:rsid w:val="004074BB"/>
    <w:rsid w:val="00424ECC"/>
    <w:rsid w:val="00434301"/>
    <w:rsid w:val="00457954"/>
    <w:rsid w:val="00463A54"/>
    <w:rsid w:val="00474DB9"/>
    <w:rsid w:val="0048470E"/>
    <w:rsid w:val="0049123E"/>
    <w:rsid w:val="004B08BE"/>
    <w:rsid w:val="004B0C15"/>
    <w:rsid w:val="004D2DB6"/>
    <w:rsid w:val="004E7B36"/>
    <w:rsid w:val="0050169F"/>
    <w:rsid w:val="00505A68"/>
    <w:rsid w:val="005274D1"/>
    <w:rsid w:val="00550714"/>
    <w:rsid w:val="00555378"/>
    <w:rsid w:val="00562674"/>
    <w:rsid w:val="0056517C"/>
    <w:rsid w:val="005711F4"/>
    <w:rsid w:val="005750D7"/>
    <w:rsid w:val="00591574"/>
    <w:rsid w:val="005A302B"/>
    <w:rsid w:val="005A75E4"/>
    <w:rsid w:val="005B4DDF"/>
    <w:rsid w:val="005B797A"/>
    <w:rsid w:val="005D0788"/>
    <w:rsid w:val="00622B5C"/>
    <w:rsid w:val="00657BC8"/>
    <w:rsid w:val="006652E0"/>
    <w:rsid w:val="006C4B82"/>
    <w:rsid w:val="006D63EF"/>
    <w:rsid w:val="006E1CC4"/>
    <w:rsid w:val="006E3E50"/>
    <w:rsid w:val="006E771C"/>
    <w:rsid w:val="006F6EF7"/>
    <w:rsid w:val="006F6F4E"/>
    <w:rsid w:val="007057CB"/>
    <w:rsid w:val="00741C4F"/>
    <w:rsid w:val="00742171"/>
    <w:rsid w:val="00775171"/>
    <w:rsid w:val="00782A36"/>
    <w:rsid w:val="007B058D"/>
    <w:rsid w:val="007C2EEF"/>
    <w:rsid w:val="007D285A"/>
    <w:rsid w:val="007F279A"/>
    <w:rsid w:val="007F4F92"/>
    <w:rsid w:val="00830D0E"/>
    <w:rsid w:val="008426C1"/>
    <w:rsid w:val="00845007"/>
    <w:rsid w:val="00847277"/>
    <w:rsid w:val="0087514B"/>
    <w:rsid w:val="00894085"/>
    <w:rsid w:val="00895DB8"/>
    <w:rsid w:val="008A43A8"/>
    <w:rsid w:val="008B58BF"/>
    <w:rsid w:val="008E66B2"/>
    <w:rsid w:val="00904C6A"/>
    <w:rsid w:val="00907EC4"/>
    <w:rsid w:val="00932698"/>
    <w:rsid w:val="00943D45"/>
    <w:rsid w:val="00945BC1"/>
    <w:rsid w:val="00950EC8"/>
    <w:rsid w:val="00951B29"/>
    <w:rsid w:val="009621FA"/>
    <w:rsid w:val="009710DC"/>
    <w:rsid w:val="00972B5C"/>
    <w:rsid w:val="00980BB2"/>
    <w:rsid w:val="00983657"/>
    <w:rsid w:val="009A5776"/>
    <w:rsid w:val="009A6461"/>
    <w:rsid w:val="009B064D"/>
    <w:rsid w:val="009B1A96"/>
    <w:rsid w:val="009C2C55"/>
    <w:rsid w:val="009E322B"/>
    <w:rsid w:val="009F1573"/>
    <w:rsid w:val="00A06F41"/>
    <w:rsid w:val="00A1430C"/>
    <w:rsid w:val="00A17503"/>
    <w:rsid w:val="00A256C4"/>
    <w:rsid w:val="00A41839"/>
    <w:rsid w:val="00A52736"/>
    <w:rsid w:val="00A52805"/>
    <w:rsid w:val="00A52B17"/>
    <w:rsid w:val="00A90070"/>
    <w:rsid w:val="00AC607C"/>
    <w:rsid w:val="00AC6D08"/>
    <w:rsid w:val="00AC7C27"/>
    <w:rsid w:val="00AD12ED"/>
    <w:rsid w:val="00AE1B68"/>
    <w:rsid w:val="00AE6505"/>
    <w:rsid w:val="00AF7297"/>
    <w:rsid w:val="00AF7AD1"/>
    <w:rsid w:val="00B33A3F"/>
    <w:rsid w:val="00B370CC"/>
    <w:rsid w:val="00B758A5"/>
    <w:rsid w:val="00B77238"/>
    <w:rsid w:val="00B85751"/>
    <w:rsid w:val="00B86E2A"/>
    <w:rsid w:val="00B90DA1"/>
    <w:rsid w:val="00B90E81"/>
    <w:rsid w:val="00BB5954"/>
    <w:rsid w:val="00BC2C60"/>
    <w:rsid w:val="00BC6E44"/>
    <w:rsid w:val="00BD0E2B"/>
    <w:rsid w:val="00BD5D65"/>
    <w:rsid w:val="00C220AB"/>
    <w:rsid w:val="00C36914"/>
    <w:rsid w:val="00C51C18"/>
    <w:rsid w:val="00C53DA8"/>
    <w:rsid w:val="00C616F7"/>
    <w:rsid w:val="00C65B52"/>
    <w:rsid w:val="00C70415"/>
    <w:rsid w:val="00CA313D"/>
    <w:rsid w:val="00CB0532"/>
    <w:rsid w:val="00CB0C01"/>
    <w:rsid w:val="00CB3758"/>
    <w:rsid w:val="00CC14CD"/>
    <w:rsid w:val="00CC37DD"/>
    <w:rsid w:val="00D20B06"/>
    <w:rsid w:val="00D45ECC"/>
    <w:rsid w:val="00D579AC"/>
    <w:rsid w:val="00D661AE"/>
    <w:rsid w:val="00D91DFA"/>
    <w:rsid w:val="00D95332"/>
    <w:rsid w:val="00DD65B6"/>
    <w:rsid w:val="00DE0739"/>
    <w:rsid w:val="00DF721A"/>
    <w:rsid w:val="00E05225"/>
    <w:rsid w:val="00E13D0A"/>
    <w:rsid w:val="00E42410"/>
    <w:rsid w:val="00E56179"/>
    <w:rsid w:val="00E7479D"/>
    <w:rsid w:val="00EA6382"/>
    <w:rsid w:val="00EC7667"/>
    <w:rsid w:val="00ED235D"/>
    <w:rsid w:val="00EE1D73"/>
    <w:rsid w:val="00F03BB0"/>
    <w:rsid w:val="00F06C92"/>
    <w:rsid w:val="00F27B12"/>
    <w:rsid w:val="00F57C27"/>
    <w:rsid w:val="00F64A53"/>
    <w:rsid w:val="00F662B1"/>
    <w:rsid w:val="00F66EFB"/>
    <w:rsid w:val="00F872A4"/>
    <w:rsid w:val="00FE3B41"/>
    <w:rsid w:val="00FF1A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33683958-F751-4AC9-83CF-8ECEF2F92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2ED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591574"/>
    <w:pPr>
      <w:keepNext/>
      <w:numPr>
        <w:numId w:val="6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  <w:lang w:val="en-GB"/>
    </w:rPr>
  </w:style>
  <w:style w:type="paragraph" w:styleId="Balk2">
    <w:name w:val="heading 2"/>
    <w:basedOn w:val="Normal"/>
    <w:next w:val="Normal"/>
    <w:link w:val="Balk2Char"/>
    <w:qFormat/>
    <w:rsid w:val="00591574"/>
    <w:pPr>
      <w:keepNext/>
      <w:numPr>
        <w:ilvl w:val="1"/>
        <w:numId w:val="6"/>
      </w:numPr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en-GB"/>
    </w:rPr>
  </w:style>
  <w:style w:type="paragraph" w:styleId="Balk3">
    <w:name w:val="heading 3"/>
    <w:basedOn w:val="Normal"/>
    <w:next w:val="Normal"/>
    <w:link w:val="Balk3Char"/>
    <w:qFormat/>
    <w:rsid w:val="00591574"/>
    <w:pPr>
      <w:keepNext/>
      <w:numPr>
        <w:ilvl w:val="2"/>
        <w:numId w:val="6"/>
      </w:numPr>
      <w:spacing w:before="240" w:after="60"/>
      <w:outlineLvl w:val="2"/>
    </w:pPr>
    <w:rPr>
      <w:rFonts w:ascii="Arial" w:hAnsi="Arial"/>
      <w:b/>
      <w:bCs/>
      <w:sz w:val="26"/>
      <w:szCs w:val="26"/>
      <w:lang w:val="en-GB"/>
    </w:rPr>
  </w:style>
  <w:style w:type="paragraph" w:styleId="Balk4">
    <w:name w:val="heading 4"/>
    <w:basedOn w:val="Normal"/>
    <w:next w:val="Normal"/>
    <w:link w:val="Balk4Char"/>
    <w:qFormat/>
    <w:rsid w:val="00591574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  <w:lang w:val="en-GB"/>
    </w:rPr>
  </w:style>
  <w:style w:type="paragraph" w:styleId="Balk5">
    <w:name w:val="heading 5"/>
    <w:basedOn w:val="Normal"/>
    <w:next w:val="Normal"/>
    <w:link w:val="Balk5Char"/>
    <w:qFormat/>
    <w:rsid w:val="00591574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  <w:lang w:val="en-GB"/>
    </w:rPr>
  </w:style>
  <w:style w:type="paragraph" w:styleId="Balk6">
    <w:name w:val="heading 6"/>
    <w:basedOn w:val="Normal"/>
    <w:next w:val="Normal"/>
    <w:link w:val="Balk6Char"/>
    <w:qFormat/>
    <w:rsid w:val="00591574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  <w:lang w:val="en-GB"/>
    </w:rPr>
  </w:style>
  <w:style w:type="paragraph" w:styleId="Balk7">
    <w:name w:val="heading 7"/>
    <w:basedOn w:val="Normal"/>
    <w:next w:val="Normal"/>
    <w:link w:val="Balk7Char"/>
    <w:qFormat/>
    <w:rsid w:val="00591574"/>
    <w:pPr>
      <w:numPr>
        <w:ilvl w:val="6"/>
        <w:numId w:val="6"/>
      </w:numPr>
      <w:spacing w:before="240" w:after="60"/>
      <w:outlineLvl w:val="6"/>
    </w:pPr>
    <w:rPr>
      <w:lang w:val="en-GB"/>
    </w:rPr>
  </w:style>
  <w:style w:type="paragraph" w:styleId="Balk8">
    <w:name w:val="heading 8"/>
    <w:basedOn w:val="Normal"/>
    <w:next w:val="Normal"/>
    <w:link w:val="Balk8Char"/>
    <w:qFormat/>
    <w:rsid w:val="00591574"/>
    <w:pPr>
      <w:numPr>
        <w:ilvl w:val="7"/>
        <w:numId w:val="6"/>
      </w:numPr>
      <w:spacing w:before="240" w:after="60"/>
      <w:outlineLvl w:val="7"/>
    </w:pPr>
    <w:rPr>
      <w:i/>
      <w:iCs/>
      <w:lang w:val="en-GB"/>
    </w:rPr>
  </w:style>
  <w:style w:type="paragraph" w:styleId="Balk9">
    <w:name w:val="heading 9"/>
    <w:basedOn w:val="Normal"/>
    <w:next w:val="Normal"/>
    <w:link w:val="Balk9Char"/>
    <w:qFormat/>
    <w:rsid w:val="00591574"/>
    <w:pPr>
      <w:numPr>
        <w:ilvl w:val="8"/>
        <w:numId w:val="6"/>
      </w:numPr>
      <w:spacing w:before="240" w:after="60"/>
      <w:outlineLvl w:val="8"/>
    </w:pPr>
    <w:rPr>
      <w:rFonts w:ascii="Arial" w:hAnsi="Arial"/>
      <w:sz w:val="22"/>
      <w:szCs w:val="22"/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4E7B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174A16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174A16"/>
    <w:pPr>
      <w:tabs>
        <w:tab w:val="center" w:pos="4536"/>
        <w:tab w:val="right" w:pos="9072"/>
      </w:tabs>
    </w:pPr>
  </w:style>
  <w:style w:type="character" w:styleId="Kpr">
    <w:name w:val="Hyperlink"/>
    <w:rsid w:val="009A6461"/>
    <w:rPr>
      <w:color w:val="0000FF"/>
      <w:u w:val="single"/>
    </w:rPr>
  </w:style>
  <w:style w:type="character" w:customStyle="1" w:styleId="AltBilgiChar">
    <w:name w:val="Alt Bilgi Char"/>
    <w:link w:val="AltBilgi"/>
    <w:uiPriority w:val="99"/>
    <w:rsid w:val="00943D45"/>
    <w:rPr>
      <w:sz w:val="24"/>
      <w:szCs w:val="24"/>
    </w:rPr>
  </w:style>
  <w:style w:type="paragraph" w:styleId="BalonMetni">
    <w:name w:val="Balloon Text"/>
    <w:basedOn w:val="Normal"/>
    <w:link w:val="BalonMetniChar"/>
    <w:rsid w:val="00943D45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943D45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rsid w:val="00591574"/>
    <w:rPr>
      <w:rFonts w:ascii="Arial" w:hAnsi="Arial" w:cs="Arial"/>
      <w:b/>
      <w:bCs/>
      <w:kern w:val="32"/>
      <w:sz w:val="32"/>
      <w:szCs w:val="32"/>
      <w:lang w:val="en-GB"/>
    </w:rPr>
  </w:style>
  <w:style w:type="character" w:customStyle="1" w:styleId="Balk2Char">
    <w:name w:val="Başlık 2 Char"/>
    <w:link w:val="Balk2"/>
    <w:rsid w:val="00591574"/>
    <w:rPr>
      <w:rFonts w:ascii="Arial" w:hAnsi="Arial" w:cs="Arial"/>
      <w:b/>
      <w:bCs/>
      <w:i/>
      <w:iCs/>
      <w:sz w:val="28"/>
      <w:szCs w:val="28"/>
      <w:lang w:val="en-GB"/>
    </w:rPr>
  </w:style>
  <w:style w:type="character" w:customStyle="1" w:styleId="Balk3Char">
    <w:name w:val="Başlık 3 Char"/>
    <w:link w:val="Balk3"/>
    <w:rsid w:val="00591574"/>
    <w:rPr>
      <w:rFonts w:ascii="Arial" w:hAnsi="Arial" w:cs="Arial"/>
      <w:b/>
      <w:bCs/>
      <w:sz w:val="26"/>
      <w:szCs w:val="26"/>
      <w:lang w:val="en-GB"/>
    </w:rPr>
  </w:style>
  <w:style w:type="character" w:customStyle="1" w:styleId="Balk4Char">
    <w:name w:val="Başlık 4 Char"/>
    <w:link w:val="Balk4"/>
    <w:rsid w:val="00591574"/>
    <w:rPr>
      <w:b/>
      <w:bCs/>
      <w:sz w:val="28"/>
      <w:szCs w:val="28"/>
      <w:lang w:val="en-GB"/>
    </w:rPr>
  </w:style>
  <w:style w:type="character" w:customStyle="1" w:styleId="Balk5Char">
    <w:name w:val="Başlık 5 Char"/>
    <w:link w:val="Balk5"/>
    <w:rsid w:val="00591574"/>
    <w:rPr>
      <w:b/>
      <w:bCs/>
      <w:i/>
      <w:iCs/>
      <w:sz w:val="26"/>
      <w:szCs w:val="26"/>
      <w:lang w:val="en-GB"/>
    </w:rPr>
  </w:style>
  <w:style w:type="character" w:customStyle="1" w:styleId="Balk6Char">
    <w:name w:val="Başlık 6 Char"/>
    <w:link w:val="Balk6"/>
    <w:rsid w:val="00591574"/>
    <w:rPr>
      <w:b/>
      <w:bCs/>
      <w:sz w:val="22"/>
      <w:szCs w:val="22"/>
      <w:lang w:val="en-GB"/>
    </w:rPr>
  </w:style>
  <w:style w:type="character" w:customStyle="1" w:styleId="Balk7Char">
    <w:name w:val="Başlık 7 Char"/>
    <w:link w:val="Balk7"/>
    <w:rsid w:val="00591574"/>
    <w:rPr>
      <w:sz w:val="24"/>
      <w:szCs w:val="24"/>
      <w:lang w:val="en-GB"/>
    </w:rPr>
  </w:style>
  <w:style w:type="character" w:customStyle="1" w:styleId="Balk8Char">
    <w:name w:val="Başlık 8 Char"/>
    <w:link w:val="Balk8"/>
    <w:rsid w:val="00591574"/>
    <w:rPr>
      <w:i/>
      <w:iCs/>
      <w:sz w:val="24"/>
      <w:szCs w:val="24"/>
      <w:lang w:val="en-GB"/>
    </w:rPr>
  </w:style>
  <w:style w:type="character" w:customStyle="1" w:styleId="Balk9Char">
    <w:name w:val="Başlık 9 Char"/>
    <w:link w:val="Balk9"/>
    <w:rsid w:val="00591574"/>
    <w:rPr>
      <w:rFonts w:ascii="Arial" w:hAnsi="Arial" w:cs="Arial"/>
      <w:sz w:val="22"/>
      <w:szCs w:val="22"/>
      <w:lang w:val="en-GB"/>
    </w:rPr>
  </w:style>
  <w:style w:type="character" w:customStyle="1" w:styleId="stBilgiChar">
    <w:name w:val="Üst Bilgi Char"/>
    <w:basedOn w:val="VarsaylanParagrafYazTipi"/>
    <w:link w:val="stBilgi"/>
    <w:uiPriority w:val="99"/>
    <w:rsid w:val="0045795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3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onu: Ciddi Advers Olay Bildirimi</vt:lpstr>
    </vt:vector>
  </TitlesOfParts>
  <Company>İEGM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u: Ciddi Advers Olay Bildirimi</dc:title>
  <dc:creator>hilal ilbars</dc:creator>
  <cp:lastModifiedBy>Selda KAYALI</cp:lastModifiedBy>
  <cp:revision>2</cp:revision>
  <dcterms:created xsi:type="dcterms:W3CDTF">2021-11-29T13:42:00Z</dcterms:created>
  <dcterms:modified xsi:type="dcterms:W3CDTF">2021-11-29T13:42:00Z</dcterms:modified>
</cp:coreProperties>
</file>